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354" w:tblpY="632"/>
        <w:tblW w:w="0" w:type="auto"/>
        <w:tblLook w:val="04A0" w:firstRow="1" w:lastRow="0" w:firstColumn="1" w:lastColumn="0" w:noHBand="0" w:noVBand="1"/>
      </w:tblPr>
      <w:tblGrid>
        <w:gridCol w:w="2263"/>
        <w:gridCol w:w="1986"/>
      </w:tblGrid>
      <w:tr w:rsidR="00443DFF" w:rsidRPr="00FA0E02" w14:paraId="149C2266" w14:textId="77777777" w:rsidTr="00443DFF">
        <w:tc>
          <w:tcPr>
            <w:tcW w:w="2263" w:type="dxa"/>
          </w:tcPr>
          <w:p w14:paraId="66FDD405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Reference Number</w:t>
            </w:r>
          </w:p>
          <w:p w14:paraId="32BBA992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Official Use Only)</w:t>
            </w:r>
          </w:p>
        </w:tc>
        <w:tc>
          <w:tcPr>
            <w:tcW w:w="1986" w:type="dxa"/>
          </w:tcPr>
          <w:p w14:paraId="64651323" w14:textId="77777777" w:rsidR="00443DFF" w:rsidRPr="00FA0E02" w:rsidRDefault="00443DFF" w:rsidP="00443D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7336" w:tblpY="131"/>
        <w:tblW w:w="0" w:type="auto"/>
        <w:tblLook w:val="04A0" w:firstRow="1" w:lastRow="0" w:firstColumn="1" w:lastColumn="0" w:noHBand="0" w:noVBand="1"/>
      </w:tblPr>
      <w:tblGrid>
        <w:gridCol w:w="2245"/>
        <w:gridCol w:w="2014"/>
      </w:tblGrid>
      <w:tr w:rsidR="002735BC" w:rsidRPr="00FA0E02" w14:paraId="2F5EAFC5" w14:textId="77777777" w:rsidTr="00924B8F">
        <w:trPr>
          <w:trHeight w:val="2153"/>
        </w:trPr>
        <w:tc>
          <w:tcPr>
            <w:tcW w:w="2245" w:type="dxa"/>
            <w:vAlign w:val="center"/>
          </w:tcPr>
          <w:p w14:paraId="584C38EF" w14:textId="77777777" w:rsidR="00924B8F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 xml:space="preserve">Passport Size </w:t>
            </w:r>
          </w:p>
          <w:p w14:paraId="7703EC25" w14:textId="1C7BE6A6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ho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</w:p>
        </w:tc>
        <w:tc>
          <w:tcPr>
            <w:tcW w:w="2014" w:type="dxa"/>
            <w:vAlign w:val="center"/>
          </w:tcPr>
          <w:p w14:paraId="6C8747F1" w14:textId="77777777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FD62C" w14:textId="50FB2273" w:rsidR="002735BC" w:rsidRPr="00293E82" w:rsidRDefault="00293E82" w:rsidP="00924B8F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293E8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ease paste only one photo. Other one sends free</w:t>
            </w:r>
          </w:p>
          <w:p w14:paraId="522825EF" w14:textId="77777777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8C818F" w14:textId="3E2B7B78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assport Size Pho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</w:p>
          <w:p w14:paraId="73CF46F9" w14:textId="77777777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2A7F4" w14:textId="77777777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523241" w14:textId="77777777" w:rsidR="002735BC" w:rsidRPr="00FA0E02" w:rsidRDefault="002735BC" w:rsidP="00924B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DC2B61" w14:textId="77777777" w:rsidR="00FA13D2" w:rsidRPr="00FA0E02" w:rsidRDefault="00FA13D2">
      <w:p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1FE50072" w14:textId="77777777" w:rsidR="00FA13D2" w:rsidRPr="00FA0E02" w:rsidRDefault="00FA13D2">
      <w:pPr>
        <w:rPr>
          <w:rFonts w:ascii="Times New Roman" w:hAnsi="Times New Roman" w:cs="Times New Roman"/>
          <w:sz w:val="24"/>
          <w:szCs w:val="24"/>
        </w:rPr>
      </w:pPr>
    </w:p>
    <w:p w14:paraId="5D4DB022" w14:textId="6A75B343" w:rsidR="00FA13D2" w:rsidRPr="00FA0E02" w:rsidRDefault="00FA13D2" w:rsidP="002735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 xml:space="preserve">Application for Admission – </w:t>
      </w:r>
      <w:r w:rsidR="00E7682D">
        <w:rPr>
          <w:rFonts w:ascii="Times New Roman" w:hAnsi="Times New Roman" w:cs="Times New Roman"/>
          <w:b/>
          <w:bCs/>
          <w:sz w:val="28"/>
          <w:szCs w:val="28"/>
        </w:rPr>
        <w:t>202</w:t>
      </w:r>
      <w:r w:rsidR="00293E82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E7682D">
        <w:rPr>
          <w:rFonts w:ascii="Times New Roman" w:hAnsi="Times New Roman" w:cs="Times New Roman"/>
          <w:b/>
          <w:bCs/>
          <w:sz w:val="28"/>
          <w:szCs w:val="28"/>
        </w:rPr>
        <w:t xml:space="preserve"> Intake</w:t>
      </w:r>
      <w:r w:rsidRPr="00FA0E02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086AE0FF" w14:textId="77777777" w:rsidR="00FA13D2" w:rsidRPr="00FA0E02" w:rsidRDefault="00FA13D2" w:rsidP="002735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 xml:space="preserve">Master of Agriculture Degree </w:t>
      </w:r>
      <w:proofErr w:type="spellStart"/>
      <w:r w:rsidRPr="00FA0E02">
        <w:rPr>
          <w:rFonts w:ascii="Times New Roman" w:hAnsi="Times New Roman" w:cs="Times New Roman"/>
          <w:b/>
          <w:bCs/>
          <w:sz w:val="28"/>
          <w:szCs w:val="28"/>
        </w:rPr>
        <w:t>Programme</w:t>
      </w:r>
      <w:proofErr w:type="spellEnd"/>
    </w:p>
    <w:p w14:paraId="6CAF76C1" w14:textId="18BF5F52" w:rsidR="002735BC" w:rsidRDefault="00FA13D2" w:rsidP="002735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Faculty of Agriculture</w:t>
      </w:r>
    </w:p>
    <w:p w14:paraId="0746458C" w14:textId="5E89EF55" w:rsidR="00FA13D2" w:rsidRPr="00FA0E02" w:rsidRDefault="00FA13D2" w:rsidP="002735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A0E02">
        <w:rPr>
          <w:rFonts w:ascii="Times New Roman" w:hAnsi="Times New Roman" w:cs="Times New Roman"/>
          <w:b/>
          <w:bCs/>
          <w:sz w:val="28"/>
          <w:szCs w:val="28"/>
        </w:rPr>
        <w:t>Rajarata University of Sri Lanka</w:t>
      </w:r>
    </w:p>
    <w:p w14:paraId="2DE6B419" w14:textId="77777777" w:rsidR="007450F0" w:rsidRPr="00FA0E02" w:rsidRDefault="007450F0" w:rsidP="007450F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8DDFC0" w14:textId="06AD4DBA" w:rsidR="00443DFF" w:rsidRPr="009B060D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1. Please refer to the instructions and information 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 the completion of applications and the details of the Master of Agriculture degree in the </w:t>
      </w:r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web (</w:t>
      </w:r>
      <w:hyperlink r:id="rId6" w:history="1">
        <w:r w:rsidR="00221795" w:rsidRPr="009B060D">
          <w:rPr>
            <w:rStyle w:val="Hyperlink"/>
            <w:rFonts w:ascii="Times New Roman" w:hAnsi="Times New Roman" w:cs="Times New Roman"/>
            <w:sz w:val="24"/>
            <w:szCs w:val="24"/>
          </w:rPr>
          <w:t>http://www.rjt.ac.lk/agri/postgraduate</w:t>
        </w:r>
      </w:hyperlink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221795"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47F26981" w14:textId="6DF6A711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9B060D">
        <w:rPr>
          <w:rFonts w:ascii="Times New Roman" w:hAnsi="Times New Roman" w:cs="Times New Roman"/>
          <w:sz w:val="24"/>
          <w:szCs w:val="24"/>
          <w:shd w:val="clear" w:color="auto" w:fill="FFFFFF"/>
        </w:rPr>
        <w:t>2. Certified copies of all supporting certificates i.e. educational/professional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qualifications, and birth certificate should be annexed or upload</w:t>
      </w:r>
      <w:r w:rsidR="00D173AE"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>ed</w:t>
      </w:r>
      <w:r w:rsidRP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line to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is application.</w:t>
      </w:r>
    </w:p>
    <w:p w14:paraId="53080D52" w14:textId="77777777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3. Official transcript of the Bachelors degree of the candidate should be sent directly to the Board of Study by the respective University where the applicant has obtained the degree.</w:t>
      </w:r>
    </w:p>
    <w:p w14:paraId="0E478BF0" w14:textId="2A742EC3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4. Students whose final results are pending</w:t>
      </w:r>
      <w:r w:rsidR="00D173A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y apply with an official letter issued by the Registrar of University/Institute.</w:t>
      </w:r>
    </w:p>
    <w:p w14:paraId="00806E09" w14:textId="77777777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5. If the applicant is unable to send all relevant documents together with the application by the deadline, such applicants may submit remaining documents within two weeks of time.</w:t>
      </w:r>
    </w:p>
    <w:p w14:paraId="531C619B" w14:textId="1FE56C3C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6. The filled application and supporting documents should be posted to the Program Director, Board of Study in Agriculture, Faculty of Agriculture, Rajarata University of Sri Lanka, Puliyankulama, Anuradhapura along with a receipt of a payment of Rs. 2000.00 as an application processing fee to the Account Number </w:t>
      </w:r>
      <w:r w:rsidRPr="00CE54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008-1-001-4-8565998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</w:t>
      </w:r>
      <w:r w:rsidRPr="00CE547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aculty of Agriculture, Rajarata University of Sri Lanka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eld at Peoples' Bank, Anuradhapura on or before</w:t>
      </w:r>
      <w:r w:rsidR="00712A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528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1</w:t>
      </w:r>
      <w:r w:rsidR="00C52872" w:rsidRPr="00C528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vertAlign w:val="superscript"/>
        </w:rPr>
        <w:t>st</w:t>
      </w:r>
      <w:r w:rsidR="00C5287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August 2022</w:t>
      </w:r>
      <w:r w:rsidR="00E7682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69561F1" w14:textId="7CAAEFB9" w:rsidR="00443DFF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7. Please note that Confidential Referees Reports should </w:t>
      </w:r>
      <w:r w:rsid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 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sen</w:t>
      </w:r>
      <w:r w:rsidR="00CE5478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 confidential cover.</w:t>
      </w:r>
    </w:p>
    <w:p w14:paraId="0697EB51" w14:textId="68E50FA0" w:rsidR="00A97DA3" w:rsidRPr="00FA0E02" w:rsidRDefault="00FA13D2" w:rsidP="00443DFF">
      <w:pPr>
        <w:spacing w:line="24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8. All questions marked with </w:t>
      </w:r>
      <w:r w:rsidR="007450F0"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>an</w:t>
      </w:r>
      <w:r w:rsidRPr="00FA0E0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terisk are compulsory.</w:t>
      </w:r>
      <w:r w:rsidRPr="00FA0E02">
        <w:rPr>
          <w:rFonts w:ascii="Times New Roman" w:hAnsi="Times New Roman" w:cs="Times New Roman"/>
          <w:sz w:val="24"/>
          <w:szCs w:val="24"/>
        </w:rPr>
        <w:br/>
      </w:r>
    </w:p>
    <w:p w14:paraId="0D2B39CD" w14:textId="69DAF6AD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in Full: Rev./</w:t>
      </w:r>
      <w:r w:rsidR="00443DFF">
        <w:rPr>
          <w:rFonts w:ascii="Times New Roman" w:hAnsi="Times New Roman" w:cs="Times New Roman"/>
          <w:sz w:val="24"/>
          <w:szCs w:val="24"/>
        </w:rPr>
        <w:t xml:space="preserve"> </w:t>
      </w:r>
      <w:r w:rsidRPr="00FA0E02">
        <w:rPr>
          <w:rFonts w:ascii="Times New Roman" w:hAnsi="Times New Roman" w:cs="Times New Roman"/>
          <w:sz w:val="24"/>
          <w:szCs w:val="24"/>
        </w:rPr>
        <w:t xml:space="preserve">Dr./ </w:t>
      </w:r>
      <w:r w:rsidR="00443DFF">
        <w:rPr>
          <w:rFonts w:ascii="Times New Roman" w:hAnsi="Times New Roman" w:cs="Times New Roman"/>
          <w:sz w:val="24"/>
          <w:szCs w:val="24"/>
        </w:rPr>
        <w:t>Eng./</w:t>
      </w:r>
      <w:r w:rsidRPr="00FA0E02">
        <w:rPr>
          <w:rFonts w:ascii="Times New Roman" w:hAnsi="Times New Roman" w:cs="Times New Roman"/>
          <w:sz w:val="24"/>
          <w:szCs w:val="24"/>
        </w:rPr>
        <w:t>Mr./ Mrs./ Miss 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4E5529D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FA13D2" w:rsidRPr="00FA0E02" w14:paraId="16FCF2E6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3433EC8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70B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57007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BA16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1103F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D2C21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16D13F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A3F7A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D614E8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90DC6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95CCD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DF29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544D04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F6141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6EC04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D253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CB165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23DD4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CED651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A4C94F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27A47210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00FF29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E7624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2B1E44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9077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482A2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6F02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B76F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327E8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2CC9F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4C3F1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1CA6E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3BAE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921E0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9656E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190680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F4CB4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268B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C576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5156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708B7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760C4499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AB88B1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BC721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72489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758312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D61C27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6F06C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640A8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F5087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5320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F23713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C8AD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526B41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D8B93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D46566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E6DD56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6A0D9E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D4A56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DA072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A515FD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D6EB4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B0AAED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9A1DFD" w14:textId="77777777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me with initials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E7D4F38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FA13D2" w:rsidRPr="00FA0E02" w14:paraId="08D14436" w14:textId="77777777" w:rsidTr="00465955">
        <w:trPr>
          <w:trHeight w:val="313"/>
        </w:trPr>
        <w:tc>
          <w:tcPr>
            <w:tcW w:w="423" w:type="dxa"/>
            <w:vAlign w:val="center"/>
          </w:tcPr>
          <w:p w14:paraId="28550F2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233361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1AEF1E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F8364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B3F2D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8792377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A52468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16868A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83D71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5E0447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AF1CF0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3F5F44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DA8765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2D0FD2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8CFD0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9D3443E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8EDC495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49B5B9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715E3C2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DCF67E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13D2" w:rsidRPr="00FA0E02" w14:paraId="336D8DE0" w14:textId="77777777" w:rsidTr="00465955">
        <w:trPr>
          <w:trHeight w:val="306"/>
        </w:trPr>
        <w:tc>
          <w:tcPr>
            <w:tcW w:w="423" w:type="dxa"/>
            <w:vAlign w:val="center"/>
          </w:tcPr>
          <w:p w14:paraId="5F328FC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1C3908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68D4C56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5B65449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ECC549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FD5865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5D905408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4F4A43B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84D1F6F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1BBC16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1AF7BC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CF60F9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6C04481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4910FB5A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B879A84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0C3F863C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7C0D5BD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2788980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3E3E01DD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3" w:type="dxa"/>
            <w:vAlign w:val="center"/>
          </w:tcPr>
          <w:p w14:paraId="6BDA5EA3" w14:textId="77777777" w:rsidR="00FA13D2" w:rsidRPr="00FA0E02" w:rsidRDefault="00FA13D2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308ED9" w14:textId="418B7C16" w:rsidR="00FA13D2" w:rsidRPr="00FA0E02" w:rsidRDefault="00FA13D2" w:rsidP="00FA13D2">
      <w:pPr>
        <w:ind w:left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lastRenderedPageBreak/>
        <w:t>(Your name should correspond with name appearing in your birth certificate and bachelor of degree certificate)</w:t>
      </w:r>
    </w:p>
    <w:tbl>
      <w:tblPr>
        <w:tblStyle w:val="TableGrid"/>
        <w:tblpPr w:leftFromText="180" w:rightFromText="180" w:vertAnchor="text" w:horzAnchor="page" w:tblpX="6248" w:tblpY="-99"/>
        <w:tblW w:w="0" w:type="auto"/>
        <w:tblLook w:val="04A0" w:firstRow="1" w:lastRow="0" w:firstColumn="1" w:lastColumn="0" w:noHBand="0" w:noVBand="1"/>
      </w:tblPr>
      <w:tblGrid>
        <w:gridCol w:w="1260"/>
        <w:gridCol w:w="1440"/>
        <w:gridCol w:w="1170"/>
      </w:tblGrid>
      <w:tr w:rsidR="00465955" w:rsidRPr="00FA0E02" w14:paraId="0C140F1E" w14:textId="77777777" w:rsidTr="00465955">
        <w:tc>
          <w:tcPr>
            <w:tcW w:w="1260" w:type="dxa"/>
            <w:vAlign w:val="center"/>
          </w:tcPr>
          <w:p w14:paraId="3259F15A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F8CE88E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1BC267C7" w14:textId="77777777" w:rsidR="00465955" w:rsidRPr="00FA0E02" w:rsidRDefault="00465955" w:rsidP="00465955">
            <w:pPr>
              <w:pStyle w:val="ListParagraph"/>
              <w:spacing w:after="200" w:line="240" w:lineRule="atLeast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E4EF93" w14:textId="77777777" w:rsidR="00045A51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Date of birth (date/ month/year):</w:t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249E0CE6" w14:textId="77777777" w:rsidR="00FA13D2" w:rsidRPr="00FA0E02" w:rsidRDefault="00FA13D2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ab/>
      </w:r>
    </w:p>
    <w:p w14:paraId="5E61A17B" w14:textId="1EB27E13" w:rsidR="00FA13D2" w:rsidRPr="00FA0E02" w:rsidRDefault="00465955" w:rsidP="00FA13D2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224915" wp14:editId="052A6B35">
                <wp:simplePos x="0" y="0"/>
                <wp:positionH relativeFrom="column">
                  <wp:posOffset>1835785</wp:posOffset>
                </wp:positionH>
                <wp:positionV relativeFrom="paragraph">
                  <wp:posOffset>162511</wp:posOffset>
                </wp:positionV>
                <wp:extent cx="422031" cy="281353"/>
                <wp:effectExtent l="0" t="0" r="16510" b="234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95AD68" w14:textId="77777777" w:rsidR="00465955" w:rsidRDefault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2249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44.55pt;margin-top:12.8pt;width:33.25pt;height:22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" fillcolor="white [3201]" strokeweight=".5pt">
                <v:textbox>
                  <w:txbxContent>
                    <w:p w14:paraId="5695AD68" w14:textId="77777777" w:rsidR="00465955" w:rsidRDefault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B42A2" wp14:editId="198D6A25">
                <wp:simplePos x="0" y="0"/>
                <wp:positionH relativeFrom="column">
                  <wp:posOffset>2965890</wp:posOffset>
                </wp:positionH>
                <wp:positionV relativeFrom="paragraph">
                  <wp:posOffset>160118</wp:posOffset>
                </wp:positionV>
                <wp:extent cx="422031" cy="281353"/>
                <wp:effectExtent l="0" t="0" r="16510" b="2349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431305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B42A2" id="Text Box 2" o:spid="_x0000_s1027" type="#_x0000_t202" style="position:absolute;left:0;text-align:left;margin-left:233.55pt;margin-top:12.6pt;width:33.25pt;height:22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" fillcolor="white [3201]" strokeweight=".5pt">
                <v:textbox>
                  <w:txbxContent>
                    <w:p w14:paraId="51431305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627CC1ED" w14:textId="107D5AFD" w:rsidR="00FA13D2" w:rsidRPr="00FA0E02" w:rsidRDefault="007450F0" w:rsidP="00AB3D44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Gender: *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 xml:space="preserve"> </w:t>
      </w:r>
      <w:r w:rsidR="00FA13D2" w:rsidRPr="00FA0E02">
        <w:rPr>
          <w:rFonts w:ascii="Times New Roman" w:hAnsi="Times New Roman" w:cs="Times New Roman"/>
          <w:sz w:val="24"/>
          <w:szCs w:val="24"/>
        </w:rPr>
        <w:t>Male</w:t>
      </w:r>
      <w:r w:rsidR="00FA13D2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</w:r>
      <w:r w:rsidR="00045A51" w:rsidRPr="00FA0E02">
        <w:rPr>
          <w:rFonts w:ascii="Times New Roman" w:hAnsi="Times New Roman" w:cs="Times New Roman"/>
          <w:sz w:val="24"/>
          <w:szCs w:val="24"/>
        </w:rPr>
        <w:tab/>
        <w:t>F</w:t>
      </w:r>
      <w:r w:rsidR="00FA13D2" w:rsidRPr="00FA0E02">
        <w:rPr>
          <w:rFonts w:ascii="Times New Roman" w:hAnsi="Times New Roman" w:cs="Times New Roman"/>
          <w:sz w:val="24"/>
          <w:szCs w:val="24"/>
        </w:rPr>
        <w:t>emale</w:t>
      </w:r>
    </w:p>
    <w:p w14:paraId="67287D8F" w14:textId="68037817" w:rsidR="00045A51" w:rsidRPr="00FA0E02" w:rsidRDefault="00045A51" w:rsidP="00045A51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p w14:paraId="1765B656" w14:textId="6BF29D6B" w:rsidR="00FA13D2" w:rsidRPr="00FA0E02" w:rsidRDefault="00465955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18FE" wp14:editId="558E12BF">
                <wp:simplePos x="0" y="0"/>
                <wp:positionH relativeFrom="column">
                  <wp:posOffset>2965890</wp:posOffset>
                </wp:positionH>
                <wp:positionV relativeFrom="paragraph">
                  <wp:posOffset>148151</wp:posOffset>
                </wp:positionV>
                <wp:extent cx="422031" cy="281353"/>
                <wp:effectExtent l="0" t="0" r="16510" b="2349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2F7890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118F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0;text-align:left;margin-left:233.55pt;margin-top:11.65pt;width:33.25pt;height:22.1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" fillcolor="white [3201]" strokeweight=".5pt">
                <v:textbox>
                  <w:txbxContent>
                    <w:p w14:paraId="3C2F7890" w14:textId="77777777" w:rsidR="00465955" w:rsidRDefault="00465955" w:rsidP="00465955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DABACC" wp14:editId="21E317B8">
                <wp:simplePos x="0" y="0"/>
                <wp:positionH relativeFrom="column">
                  <wp:posOffset>1833196</wp:posOffset>
                </wp:positionH>
                <wp:positionV relativeFrom="paragraph">
                  <wp:posOffset>147906</wp:posOffset>
                </wp:positionV>
                <wp:extent cx="422031" cy="281353"/>
                <wp:effectExtent l="0" t="0" r="16510" b="234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031" cy="281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FF3E8C" w14:textId="77777777" w:rsidR="00465955" w:rsidRDefault="00465955" w:rsidP="0046595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ABACC" id="Text Box 3" o:spid="_x0000_s1030" type="#_x0000_t202" style="position:absolute;left:0;text-align:left;margin-left:144.35pt;margin-top:11.65pt;width:33.25pt;height:22.1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" fillcolor="white [3201]" strokeweight=".5pt">
                <v:textbox>
                  <w:txbxContent>
                    <w:p w14:paraId="14FF3E8C" w14:textId="77777777" w:rsidR="00465955" w:rsidRDefault="00465955" w:rsidP="00465955"/>
                  </w:txbxContent>
                </v:textbox>
              </v:shape>
            </w:pict>
          </mc:Fallback>
        </mc:AlternateContent>
      </w:r>
    </w:p>
    <w:p w14:paraId="3410BD7C" w14:textId="254FF083" w:rsidR="00FA13D2" w:rsidRPr="00FA0E02" w:rsidRDefault="00FA13D2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Ma</w:t>
      </w:r>
      <w:r w:rsidR="00F70F23">
        <w:rPr>
          <w:rFonts w:ascii="Times New Roman" w:hAnsi="Times New Roman" w:cs="Times New Roman"/>
          <w:sz w:val="24"/>
          <w:szCs w:val="24"/>
        </w:rPr>
        <w:t>rital</w:t>
      </w:r>
      <w:r w:rsidRPr="00FA0E02">
        <w:rPr>
          <w:rFonts w:ascii="Times New Roman" w:hAnsi="Times New Roman" w:cs="Times New Roman"/>
          <w:sz w:val="24"/>
          <w:szCs w:val="24"/>
        </w:rPr>
        <w:t xml:space="preserve"> Status: </w:t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="007450F0"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 xml:space="preserve"> Single</w:t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  <w:t>Married</w:t>
      </w:r>
    </w:p>
    <w:p w14:paraId="01421963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AE8C" w14:textId="77777777" w:rsidR="007450F0" w:rsidRPr="00FA0E02" w:rsidRDefault="00FA13D2" w:rsidP="007450F0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ity:</w:t>
      </w:r>
      <w:r w:rsidR="007450F0" w:rsidRPr="00FA0E02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7D392AEA" w14:textId="77777777" w:rsidR="00FA13D2" w:rsidRPr="00FA0E02" w:rsidRDefault="00FA13D2" w:rsidP="00FA13D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305A8E" w14:textId="77777777" w:rsidR="00FA13D2" w:rsidRPr="00FA0E02" w:rsidRDefault="007450F0" w:rsidP="00FA13D2">
      <w:pPr>
        <w:pStyle w:val="ListParagraph"/>
        <w:numPr>
          <w:ilvl w:val="0"/>
          <w:numId w:val="1"/>
        </w:numPr>
        <w:spacing w:after="200" w:line="240" w:lineRule="atLeast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Address</w:t>
      </w:r>
      <w:r w:rsidR="00FA13D2" w:rsidRPr="00FA0E02">
        <w:rPr>
          <w:rFonts w:ascii="Times New Roman" w:hAnsi="Times New Roman" w:cs="Times New Roman"/>
          <w:sz w:val="24"/>
          <w:szCs w:val="24"/>
        </w:rPr>
        <w:t xml:space="preserve">: </w:t>
      </w:r>
      <w:r w:rsidRPr="00FA0E02">
        <w:rPr>
          <w:rFonts w:ascii="Times New Roman" w:hAnsi="Times New Roman" w:cs="Times New Roman"/>
          <w:sz w:val="24"/>
          <w:szCs w:val="24"/>
        </w:rPr>
        <w:t>*</w:t>
      </w:r>
    </w:p>
    <w:p w14:paraId="7B0EC3B0" w14:textId="77777777" w:rsidR="007450F0" w:rsidRPr="00FA0E02" w:rsidRDefault="007450F0" w:rsidP="007450F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76296F" w14:textId="77777777" w:rsidR="007450F0" w:rsidRPr="00FA0E02" w:rsidRDefault="007450F0" w:rsidP="007450F0">
      <w:pPr>
        <w:pStyle w:val="ListParagraph"/>
        <w:spacing w:after="200" w:line="240" w:lineRule="atLeast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6FD5EA40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5020296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1BA2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AAF25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C44A6E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0C4A6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35F1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71F42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B188C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D88B0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59DAB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2781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A5DD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623DF3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3649B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2B604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BE730E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4C6B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CFAB4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6EA918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DE57A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5B44406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7C887C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B26DA5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C9340E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2DBD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BB75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A96C8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DB480A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B8872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2266A2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C3BC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A16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FB134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C46AB6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E29639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DE1F9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6E191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2C4E39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65CE59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4E0866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49034B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4E9A2B82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64669DA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BC114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CEE937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79B7C6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2FFEB7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EF8CD4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9E72A1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4617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00392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41A533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0F721C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D682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74B6C2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81F71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BF18A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C68579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9F5DF0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79E3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266FD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9D88E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B84048E" w14:textId="77777777" w:rsidR="00FA13D2" w:rsidRPr="00FA0E02" w:rsidRDefault="00FA13D2" w:rsidP="007450F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2AF6565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Official Address:</w:t>
      </w:r>
    </w:p>
    <w:p w14:paraId="7DD1BB2A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7450F0" w:rsidRPr="00FA0E02" w14:paraId="71F11F94" w14:textId="77777777" w:rsidTr="00465955">
        <w:trPr>
          <w:trHeight w:val="353"/>
        </w:trPr>
        <w:tc>
          <w:tcPr>
            <w:tcW w:w="422" w:type="dxa"/>
            <w:vAlign w:val="center"/>
          </w:tcPr>
          <w:p w14:paraId="7206348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31A7CC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A30E43C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0B0AFD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55656A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C46D0B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C2792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6AE206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11F31A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C143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553627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AF5829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A0A5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908E20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4D454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0C14FC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31E8AD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5C041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BA27ED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3E84D7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3F501C11" w14:textId="77777777" w:rsidTr="00465955">
        <w:trPr>
          <w:trHeight w:val="345"/>
        </w:trPr>
        <w:tc>
          <w:tcPr>
            <w:tcW w:w="422" w:type="dxa"/>
            <w:vAlign w:val="center"/>
          </w:tcPr>
          <w:p w14:paraId="4A555DF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8018CB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E7F27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F1106D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B3FF1B7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F28FFA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2E575F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7EBC16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A674E2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2D2D5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8323FC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C5537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20C3F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70AC79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39835D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572DBD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88265F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D8E279F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192C5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6BF2DE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50F0" w:rsidRPr="00FA0E02" w14:paraId="2B6D248E" w14:textId="77777777" w:rsidTr="00465955">
        <w:trPr>
          <w:trHeight w:val="359"/>
        </w:trPr>
        <w:tc>
          <w:tcPr>
            <w:tcW w:w="422" w:type="dxa"/>
            <w:vAlign w:val="center"/>
          </w:tcPr>
          <w:p w14:paraId="7F519C04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78DB33E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C62CE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598FD82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9424B7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F566CB3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194DFA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754CE3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B7868A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552AF00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501043A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AFF4CE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F363CD1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6EC80446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A58F648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11ECDD95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46FD6429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01F85A3B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2FAA3B0A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2" w:type="dxa"/>
            <w:vAlign w:val="center"/>
          </w:tcPr>
          <w:p w14:paraId="30A7AB8E" w14:textId="77777777" w:rsidR="007450F0" w:rsidRPr="00FA0E02" w:rsidRDefault="007450F0" w:rsidP="0046595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201762" w14:textId="77777777" w:rsidR="007450F0" w:rsidRPr="00FA0E02" w:rsidRDefault="007450F0" w:rsidP="007450F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2DBC22" w14:textId="77777777" w:rsidR="007450F0" w:rsidRPr="00FA0E02" w:rsidRDefault="007450F0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Mobile Number: *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7450F0" w:rsidRPr="00FA0E02" w14:paraId="7215ABCA" w14:textId="77777777" w:rsidTr="00465955">
        <w:tc>
          <w:tcPr>
            <w:tcW w:w="827" w:type="dxa"/>
            <w:vAlign w:val="center"/>
          </w:tcPr>
          <w:p w14:paraId="74971A4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63D8CD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F4D6CC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853894E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7C73BD8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214FA463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0762386B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E1B1B2A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0EE003C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  <w:vAlign w:val="center"/>
          </w:tcPr>
          <w:p w14:paraId="558BDFCD" w14:textId="77777777" w:rsidR="007450F0" w:rsidRPr="00FA0E02" w:rsidRDefault="007450F0" w:rsidP="0046595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6C48F0" w14:textId="77777777" w:rsidR="007450F0" w:rsidRPr="00FA0E02" w:rsidRDefault="007450F0" w:rsidP="007450F0">
      <w:pPr>
        <w:rPr>
          <w:rFonts w:ascii="Times New Roman" w:hAnsi="Times New Roman" w:cs="Times New Roman"/>
          <w:sz w:val="24"/>
          <w:szCs w:val="24"/>
        </w:rPr>
      </w:pPr>
    </w:p>
    <w:p w14:paraId="0936F00A" w14:textId="77777777" w:rsidR="00AA0C25" w:rsidRPr="00FA0E02" w:rsidRDefault="00AA0C25" w:rsidP="007450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Official Contact Number: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1AB3D5A6" w14:textId="77777777" w:rsidTr="00154F78">
        <w:tc>
          <w:tcPr>
            <w:tcW w:w="827" w:type="dxa"/>
          </w:tcPr>
          <w:p w14:paraId="1BA362B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60F9B7D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CCF86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627A21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DF447C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F72D756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3BBFEF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E314C5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4A2370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B3E28E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180FE9" w14:textId="77777777" w:rsidR="007450F0" w:rsidRPr="00FA0E02" w:rsidRDefault="007450F0" w:rsidP="00AA0C25">
      <w:pPr>
        <w:rPr>
          <w:rFonts w:ascii="Times New Roman" w:hAnsi="Times New Roman" w:cs="Times New Roman"/>
          <w:sz w:val="24"/>
          <w:szCs w:val="24"/>
        </w:rPr>
      </w:pPr>
    </w:p>
    <w:p w14:paraId="3626FF83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sidential Contact Number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AA0C25" w:rsidRPr="00FA0E02" w14:paraId="07506604" w14:textId="77777777" w:rsidTr="00154F78">
        <w:tc>
          <w:tcPr>
            <w:tcW w:w="827" w:type="dxa"/>
          </w:tcPr>
          <w:p w14:paraId="1125225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58A2BA8B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5DB520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79E6566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148D2CBF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06FA5CF4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DCCADA5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02E64D7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4EDF5409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7" w:type="dxa"/>
          </w:tcPr>
          <w:p w14:paraId="68A7C57E" w14:textId="77777777" w:rsidR="00AA0C25" w:rsidRPr="00FA0E02" w:rsidRDefault="00AA0C25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6668DE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1DD1D615" w14:textId="77777777" w:rsidR="00AA0C25" w:rsidRPr="00FA0E02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60E9768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- Mail Address: *</w:t>
      </w:r>
    </w:p>
    <w:p w14:paraId="48D337F7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6A16C7A2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National Identity Card Number: *</w:t>
      </w:r>
    </w:p>
    <w:p w14:paraId="06F587F1" w14:textId="77777777" w:rsidR="0002285E" w:rsidRPr="00FA0E02" w:rsidRDefault="0002285E" w:rsidP="0002285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6CE638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0C8B8A1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5FBA81" w14:textId="77777777" w:rsidR="00AA0C25" w:rsidRPr="00FA0E02" w:rsidRDefault="00AA0C25" w:rsidP="00AA0C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ducational Qualifications (</w:t>
      </w:r>
      <w:r w:rsidRPr="00FA0E02">
        <w:rPr>
          <w:rFonts w:ascii="Times New Roman" w:hAnsi="Times New Roman" w:cs="Times New Roman"/>
          <w:i/>
          <w:sz w:val="24"/>
          <w:szCs w:val="24"/>
        </w:rPr>
        <w:t>Attach 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36829B50" w14:textId="77777777" w:rsidR="0002285E" w:rsidRPr="00FA0E02" w:rsidRDefault="0002285E" w:rsidP="0002285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6"/>
        <w:gridCol w:w="900"/>
        <w:gridCol w:w="859"/>
        <w:gridCol w:w="1813"/>
        <w:gridCol w:w="1022"/>
        <w:gridCol w:w="1630"/>
      </w:tblGrid>
      <w:tr w:rsidR="004A3D15" w:rsidRPr="00FA0E02" w14:paraId="490473FA" w14:textId="77777777" w:rsidTr="0002285E">
        <w:tc>
          <w:tcPr>
            <w:tcW w:w="2785" w:type="dxa"/>
            <w:vMerge w:val="restart"/>
            <w:shd w:val="clear" w:color="auto" w:fill="E2EFD9" w:themeFill="accent6" w:themeFillTint="33"/>
          </w:tcPr>
          <w:p w14:paraId="4B8D2B98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</w:t>
            </w:r>
          </w:p>
        </w:tc>
        <w:tc>
          <w:tcPr>
            <w:tcW w:w="1800" w:type="dxa"/>
            <w:gridSpan w:val="2"/>
            <w:shd w:val="clear" w:color="auto" w:fill="E2EFD9" w:themeFill="accent6" w:themeFillTint="33"/>
          </w:tcPr>
          <w:p w14:paraId="01CE56C4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  <w:p w14:paraId="63E349EF" w14:textId="77777777" w:rsidR="0002285E" w:rsidRPr="00FA0E02" w:rsidRDefault="0002285E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2EFD9" w:themeFill="accent6" w:themeFillTint="33"/>
          </w:tcPr>
          <w:p w14:paraId="21984087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pecialization</w:t>
            </w:r>
          </w:p>
        </w:tc>
        <w:tc>
          <w:tcPr>
            <w:tcW w:w="1059" w:type="dxa"/>
            <w:vMerge w:val="restart"/>
            <w:shd w:val="clear" w:color="auto" w:fill="E2EFD9" w:themeFill="accent6" w:themeFillTint="33"/>
          </w:tcPr>
          <w:p w14:paraId="68F03855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Degree &amp; Class</w:t>
            </w:r>
          </w:p>
        </w:tc>
        <w:tc>
          <w:tcPr>
            <w:tcW w:w="1096" w:type="dxa"/>
            <w:vMerge w:val="restart"/>
            <w:shd w:val="clear" w:color="auto" w:fill="E2EFD9" w:themeFill="accent6" w:themeFillTint="33"/>
          </w:tcPr>
          <w:p w14:paraId="62AE050B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Effective Date</w:t>
            </w:r>
            <w:r w:rsidR="0002285E" w:rsidRPr="00FA0E02">
              <w:rPr>
                <w:rFonts w:ascii="Times New Roman" w:hAnsi="Times New Roman" w:cs="Times New Roman"/>
                <w:sz w:val="24"/>
                <w:szCs w:val="24"/>
              </w:rPr>
              <w:t xml:space="preserve"> (DD/MM/YY)</w:t>
            </w:r>
          </w:p>
        </w:tc>
      </w:tr>
      <w:tr w:rsidR="004A3D15" w:rsidRPr="00FA0E02" w14:paraId="60F4A5E5" w14:textId="77777777" w:rsidTr="0002285E">
        <w:tc>
          <w:tcPr>
            <w:tcW w:w="2785" w:type="dxa"/>
            <w:vMerge/>
          </w:tcPr>
          <w:p w14:paraId="4AE216C3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auto" w:fill="E2EFD9" w:themeFill="accent6" w:themeFillTint="33"/>
          </w:tcPr>
          <w:p w14:paraId="5E90019E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00" w:type="dxa"/>
            <w:shd w:val="clear" w:color="auto" w:fill="E2EFD9" w:themeFill="accent6" w:themeFillTint="33"/>
          </w:tcPr>
          <w:p w14:paraId="559AEEE0" w14:textId="77777777" w:rsidR="004A3D15" w:rsidRPr="00FA0E02" w:rsidRDefault="004A3D15" w:rsidP="004A3D1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33CAF778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  <w:vMerge/>
          </w:tcPr>
          <w:p w14:paraId="0C84863F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  <w:vMerge/>
          </w:tcPr>
          <w:p w14:paraId="531ED595" w14:textId="77777777" w:rsidR="004A3D15" w:rsidRPr="00FA0E02" w:rsidRDefault="004A3D15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2DCDCD3F" w14:textId="77777777" w:rsidTr="00C378D7">
        <w:tc>
          <w:tcPr>
            <w:tcW w:w="2785" w:type="dxa"/>
          </w:tcPr>
          <w:p w14:paraId="248D2A3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98782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45A47E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43E1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78E69F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D842DB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32DB223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BBC9C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17FF5D58" w14:textId="77777777" w:rsidTr="004535B0">
        <w:tc>
          <w:tcPr>
            <w:tcW w:w="2785" w:type="dxa"/>
          </w:tcPr>
          <w:p w14:paraId="4B47BA6F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8184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84179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50D48517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4029D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36C57CC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1E7132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77A1DF45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285E" w:rsidRPr="00FA0E02" w14:paraId="33511FDC" w14:textId="77777777" w:rsidTr="004702A6">
        <w:tc>
          <w:tcPr>
            <w:tcW w:w="2785" w:type="dxa"/>
          </w:tcPr>
          <w:p w14:paraId="3AACB570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B9539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C7BF4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6801422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353EA0D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46AF52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9" w:type="dxa"/>
          </w:tcPr>
          <w:p w14:paraId="53C091EA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6" w:type="dxa"/>
          </w:tcPr>
          <w:p w14:paraId="1DAA8F88" w14:textId="77777777" w:rsidR="0002285E" w:rsidRPr="00FA0E02" w:rsidRDefault="0002285E" w:rsidP="00AA0C2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401164" w14:textId="77777777" w:rsidR="00AA0C25" w:rsidRPr="00FA0E02" w:rsidRDefault="00AA0C25" w:rsidP="00AA0C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E7F456" w14:textId="6C4746E5" w:rsidR="00AA0C25" w:rsidRPr="00FA0E02" w:rsidRDefault="0002285E" w:rsidP="000228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Professional Qualifications: (</w:t>
      </w:r>
      <w:r w:rsidRPr="00FA0E02">
        <w:rPr>
          <w:rFonts w:ascii="Times New Roman" w:hAnsi="Times New Roman" w:cs="Times New Roman"/>
          <w:i/>
          <w:sz w:val="24"/>
          <w:szCs w:val="24"/>
        </w:rPr>
        <w:t xml:space="preserve">Attach </w:t>
      </w:r>
      <w:r w:rsidR="00221795" w:rsidRPr="00FA0E02">
        <w:rPr>
          <w:rFonts w:ascii="Times New Roman" w:hAnsi="Times New Roman" w:cs="Times New Roman"/>
          <w:i/>
          <w:sz w:val="24"/>
          <w:szCs w:val="24"/>
        </w:rPr>
        <w:t>photocopies of certificat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5B9533E6" w14:textId="77777777" w:rsidR="0002285E" w:rsidRPr="00FA0E02" w:rsidRDefault="0002285E" w:rsidP="009E65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151"/>
        <w:gridCol w:w="2725"/>
        <w:gridCol w:w="2759"/>
      </w:tblGrid>
      <w:tr w:rsidR="009E65E2" w:rsidRPr="00FA0E02" w14:paraId="079CB857" w14:textId="77777777" w:rsidTr="009E65E2">
        <w:tc>
          <w:tcPr>
            <w:tcW w:w="3151" w:type="dxa"/>
            <w:shd w:val="clear" w:color="auto" w:fill="E2EFD9" w:themeFill="accent6" w:themeFillTint="33"/>
          </w:tcPr>
          <w:p w14:paraId="05F4E24A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Institution</w:t>
            </w:r>
          </w:p>
        </w:tc>
        <w:tc>
          <w:tcPr>
            <w:tcW w:w="2725" w:type="dxa"/>
            <w:shd w:val="clear" w:color="auto" w:fill="E2EFD9" w:themeFill="accent6" w:themeFillTint="33"/>
          </w:tcPr>
          <w:p w14:paraId="1E99DB4B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iod</w:t>
            </w:r>
          </w:p>
        </w:tc>
        <w:tc>
          <w:tcPr>
            <w:tcW w:w="2759" w:type="dxa"/>
            <w:shd w:val="clear" w:color="auto" w:fill="E2EFD9" w:themeFill="accent6" w:themeFillTint="33"/>
          </w:tcPr>
          <w:p w14:paraId="0F7E9EBF" w14:textId="77777777" w:rsidR="009E65E2" w:rsidRPr="00FA0E02" w:rsidRDefault="009E65E2" w:rsidP="009E65E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ield of Study / Training</w:t>
            </w:r>
          </w:p>
        </w:tc>
      </w:tr>
      <w:tr w:rsidR="009E65E2" w:rsidRPr="00FA0E02" w14:paraId="499F9142" w14:textId="77777777" w:rsidTr="009E65E2">
        <w:tc>
          <w:tcPr>
            <w:tcW w:w="3151" w:type="dxa"/>
          </w:tcPr>
          <w:p w14:paraId="2258A8D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52F629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0FBA4E80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7962428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1D64CCE" w14:textId="77777777" w:rsidTr="009E65E2">
        <w:tc>
          <w:tcPr>
            <w:tcW w:w="3151" w:type="dxa"/>
          </w:tcPr>
          <w:p w14:paraId="099464D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CAFF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3F26A0B8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47F08976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09A64F1A" w14:textId="77777777" w:rsidTr="009E65E2">
        <w:tc>
          <w:tcPr>
            <w:tcW w:w="3151" w:type="dxa"/>
          </w:tcPr>
          <w:p w14:paraId="454D6BFA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43A73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5CB32571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FB04DD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A159898" w14:textId="77777777" w:rsidTr="009E65E2">
        <w:tc>
          <w:tcPr>
            <w:tcW w:w="3151" w:type="dxa"/>
          </w:tcPr>
          <w:p w14:paraId="4C355BC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0FD2FD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5" w:type="dxa"/>
          </w:tcPr>
          <w:p w14:paraId="181E15FE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9" w:type="dxa"/>
          </w:tcPr>
          <w:p w14:paraId="553E8232" w14:textId="77777777" w:rsidR="009E65E2" w:rsidRPr="00FA0E02" w:rsidRDefault="009E65E2" w:rsidP="009E65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8BF6A8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p w14:paraId="59825309" w14:textId="6DEB8494" w:rsidR="00AA0C25" w:rsidRPr="00FA0E02" w:rsidRDefault="009E65E2" w:rsidP="009E65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mployment Record (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Most 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recent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occupation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 xml:space="preserve"> first</w:t>
      </w:r>
      <w:r w:rsidRPr="00FA0E02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FA0E0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7B86F76" w14:textId="77777777" w:rsidR="00AA0C25" w:rsidRPr="00FA0E02" w:rsidRDefault="00AA0C25" w:rsidP="00AA0C2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635" w:type="dxa"/>
        <w:tblInd w:w="720" w:type="dxa"/>
        <w:tblLook w:val="04A0" w:firstRow="1" w:lastRow="0" w:firstColumn="1" w:lastColumn="0" w:noHBand="0" w:noVBand="1"/>
      </w:tblPr>
      <w:tblGrid>
        <w:gridCol w:w="2520"/>
        <w:gridCol w:w="1165"/>
        <w:gridCol w:w="1080"/>
        <w:gridCol w:w="1890"/>
        <w:gridCol w:w="1980"/>
      </w:tblGrid>
      <w:tr w:rsidR="009E65E2" w:rsidRPr="00FA0E02" w14:paraId="44E6F255" w14:textId="77777777" w:rsidTr="00154F78">
        <w:tc>
          <w:tcPr>
            <w:tcW w:w="2520" w:type="dxa"/>
            <w:vMerge w:val="restart"/>
            <w:shd w:val="clear" w:color="auto" w:fill="E2EFD9" w:themeFill="accent6" w:themeFillTint="33"/>
          </w:tcPr>
          <w:p w14:paraId="7998F0F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 of the Organization</w:t>
            </w:r>
          </w:p>
        </w:tc>
        <w:tc>
          <w:tcPr>
            <w:tcW w:w="2245" w:type="dxa"/>
            <w:gridSpan w:val="2"/>
            <w:shd w:val="clear" w:color="auto" w:fill="E2EFD9" w:themeFill="accent6" w:themeFillTint="33"/>
          </w:tcPr>
          <w:p w14:paraId="7B61DBC5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Service Period</w:t>
            </w:r>
          </w:p>
          <w:p w14:paraId="743907E1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(DD/MM/YY)</w:t>
            </w:r>
          </w:p>
        </w:tc>
        <w:tc>
          <w:tcPr>
            <w:tcW w:w="1890" w:type="dxa"/>
            <w:vMerge w:val="restart"/>
            <w:shd w:val="clear" w:color="auto" w:fill="E2EFD9" w:themeFill="accent6" w:themeFillTint="33"/>
          </w:tcPr>
          <w:p w14:paraId="4AF0318F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ture of Work</w:t>
            </w:r>
          </w:p>
        </w:tc>
        <w:tc>
          <w:tcPr>
            <w:tcW w:w="1980" w:type="dxa"/>
            <w:vMerge w:val="restart"/>
            <w:shd w:val="clear" w:color="auto" w:fill="E2EFD9" w:themeFill="accent6" w:themeFillTint="33"/>
          </w:tcPr>
          <w:p w14:paraId="7BAA074C" w14:textId="77777777" w:rsidR="009E65E2" w:rsidRPr="00FA0E02" w:rsidRDefault="009E65E2" w:rsidP="00154F7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osition/ Rank</w:t>
            </w:r>
          </w:p>
        </w:tc>
      </w:tr>
      <w:tr w:rsidR="009E65E2" w:rsidRPr="00FA0E02" w14:paraId="0AADC80A" w14:textId="77777777" w:rsidTr="00154F78">
        <w:tc>
          <w:tcPr>
            <w:tcW w:w="2520" w:type="dxa"/>
            <w:vMerge/>
          </w:tcPr>
          <w:p w14:paraId="6AEB8D4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  <w:shd w:val="clear" w:color="auto" w:fill="E2EFD9" w:themeFill="accent6" w:themeFillTint="33"/>
          </w:tcPr>
          <w:p w14:paraId="6998CEC9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1080" w:type="dxa"/>
            <w:shd w:val="clear" w:color="auto" w:fill="E2EFD9" w:themeFill="accent6" w:themeFillTint="33"/>
          </w:tcPr>
          <w:p w14:paraId="2641F320" w14:textId="77777777" w:rsidR="009E65E2" w:rsidRPr="00FA0E02" w:rsidRDefault="009E65E2" w:rsidP="001F5C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1890" w:type="dxa"/>
            <w:vMerge/>
          </w:tcPr>
          <w:p w14:paraId="4B18E10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</w:tcPr>
          <w:p w14:paraId="147C96B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62E9E213" w14:textId="77777777" w:rsidTr="00154F78">
        <w:tc>
          <w:tcPr>
            <w:tcW w:w="2520" w:type="dxa"/>
          </w:tcPr>
          <w:p w14:paraId="47DFE2E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0856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A467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FCEF84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2218D2CE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D5BF617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BFC8E3F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55F031E9" w14:textId="77777777" w:rsidTr="00154F78">
        <w:tc>
          <w:tcPr>
            <w:tcW w:w="2520" w:type="dxa"/>
          </w:tcPr>
          <w:p w14:paraId="4192CEEA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8C2F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FB92E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63EC131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0864D8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B589D3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11932B48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65E2" w:rsidRPr="00FA0E02" w14:paraId="7DE9CF5D" w14:textId="77777777" w:rsidTr="00154F78">
        <w:tc>
          <w:tcPr>
            <w:tcW w:w="2520" w:type="dxa"/>
          </w:tcPr>
          <w:p w14:paraId="7AB79FCB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A1B04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6B546C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5" w:type="dxa"/>
          </w:tcPr>
          <w:p w14:paraId="5492A9B2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984F240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C4E39E6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00FEC53" w14:textId="77777777" w:rsidR="009E65E2" w:rsidRPr="00FA0E02" w:rsidRDefault="009E65E2" w:rsidP="00154F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C5313B" w14:textId="216F2804" w:rsidR="00AA0C25" w:rsidRDefault="00AA0C2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05EEAA9" w14:textId="77777777" w:rsidR="00465955" w:rsidRPr="00FA0E02" w:rsidRDefault="00465955" w:rsidP="00AA0C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FE4AB8" w14:textId="77777777" w:rsidR="000652C9" w:rsidRPr="00FA0E02" w:rsidRDefault="001F26E2" w:rsidP="001F26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English Proficiency: *</w:t>
      </w:r>
    </w:p>
    <w:p w14:paraId="16856E15" w14:textId="77777777" w:rsidR="001F26E2" w:rsidRPr="00FA0E02" w:rsidRDefault="001F26E2" w:rsidP="001F26E2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0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1 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2 </w:t>
      </w:r>
      <w:r w:rsidRPr="00FA0E02">
        <w:rPr>
          <w:rFonts w:ascii="Times New Roman" w:hAnsi="Times New Roman" w:cs="Times New Roman"/>
          <w:sz w:val="24"/>
          <w:szCs w:val="24"/>
        </w:rPr>
        <w:tab/>
        <w:t>3</w:t>
      </w:r>
      <w:r w:rsidRPr="00FA0E02">
        <w:rPr>
          <w:rFonts w:ascii="Times New Roman" w:hAnsi="Times New Roman" w:cs="Times New Roman"/>
          <w:sz w:val="24"/>
          <w:szCs w:val="24"/>
        </w:rPr>
        <w:tab/>
        <w:t xml:space="preserve">4 </w:t>
      </w:r>
      <w:r w:rsidRPr="00FA0E02">
        <w:rPr>
          <w:rFonts w:ascii="Times New Roman" w:hAnsi="Times New Roman" w:cs="Times New Roman"/>
          <w:sz w:val="24"/>
          <w:szCs w:val="24"/>
        </w:rPr>
        <w:tab/>
        <w:t>5</w:t>
      </w:r>
    </w:p>
    <w:tbl>
      <w:tblPr>
        <w:tblStyle w:val="TableGrid"/>
        <w:tblpPr w:leftFromText="180" w:rightFromText="180" w:vertAnchor="text" w:horzAnchor="page" w:tblpX="3380" w:tblpY="-5"/>
        <w:tblW w:w="0" w:type="auto"/>
        <w:tblLook w:val="04A0" w:firstRow="1" w:lastRow="0" w:firstColumn="1" w:lastColumn="0" w:noHBand="0" w:noVBand="1"/>
      </w:tblPr>
      <w:tblGrid>
        <w:gridCol w:w="630"/>
        <w:gridCol w:w="810"/>
        <w:gridCol w:w="720"/>
        <w:gridCol w:w="720"/>
        <w:gridCol w:w="810"/>
        <w:gridCol w:w="630"/>
      </w:tblGrid>
      <w:tr w:rsidR="00465955" w:rsidRPr="00FA0E02" w14:paraId="13F8BAF1" w14:textId="77777777" w:rsidTr="00465955">
        <w:tc>
          <w:tcPr>
            <w:tcW w:w="630" w:type="dxa"/>
          </w:tcPr>
          <w:p w14:paraId="44A63D35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886F718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CC214AF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CA0438F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B4C9174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374D413" w14:textId="77777777" w:rsidR="00465955" w:rsidRPr="00FA0E02" w:rsidRDefault="00465955" w:rsidP="00465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7DCCB10" w14:textId="78D74999" w:rsidR="001F26E2" w:rsidRPr="00FA0E02" w:rsidRDefault="001F26E2" w:rsidP="001F26E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Poor </w:t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</w:r>
      <w:r w:rsidRPr="00FA0E02">
        <w:rPr>
          <w:rFonts w:ascii="Times New Roman" w:hAnsi="Times New Roman" w:cs="Times New Roman"/>
          <w:sz w:val="24"/>
          <w:szCs w:val="24"/>
        </w:rPr>
        <w:tab/>
        <w:t>Excellent</w:t>
      </w:r>
    </w:p>
    <w:p w14:paraId="60753331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39C53B" w14:textId="04AB0164" w:rsidR="001F26E2" w:rsidRPr="00FA0E02" w:rsidRDefault="001F26E2" w:rsidP="001F26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State </w:t>
      </w:r>
      <w:r w:rsidR="00221795" w:rsidRPr="00FA0E02">
        <w:rPr>
          <w:rFonts w:ascii="Times New Roman" w:hAnsi="Times New Roman" w:cs="Times New Roman"/>
          <w:sz w:val="24"/>
          <w:szCs w:val="24"/>
        </w:rPr>
        <w:t xml:space="preserve">from which mode you have received the information </w:t>
      </w:r>
      <w:r w:rsidRPr="00FA0E02">
        <w:rPr>
          <w:rFonts w:ascii="Times New Roman" w:hAnsi="Times New Roman" w:cs="Times New Roman"/>
          <w:sz w:val="24"/>
          <w:szCs w:val="24"/>
        </w:rPr>
        <w:t>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You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can select more than o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e option</w:t>
      </w:r>
      <w:r w:rsidRPr="00FA0E02">
        <w:rPr>
          <w:rFonts w:ascii="Times New Roman" w:hAnsi="Times New Roman" w:cs="Times New Roman"/>
          <w:sz w:val="24"/>
          <w:szCs w:val="24"/>
        </w:rPr>
        <w:t>): *</w:t>
      </w:r>
    </w:p>
    <w:p w14:paraId="42502786" w14:textId="77777777" w:rsidR="001F26E2" w:rsidRPr="00FA0E02" w:rsidRDefault="001F26E2" w:rsidP="001F26E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055"/>
        <w:gridCol w:w="720"/>
      </w:tblGrid>
      <w:tr w:rsidR="001F26E2" w:rsidRPr="00FA0E02" w14:paraId="23CB5E95" w14:textId="77777777" w:rsidTr="001F26E2">
        <w:tc>
          <w:tcPr>
            <w:tcW w:w="3055" w:type="dxa"/>
          </w:tcPr>
          <w:p w14:paraId="18091746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ewspaper</w:t>
            </w:r>
          </w:p>
        </w:tc>
        <w:tc>
          <w:tcPr>
            <w:tcW w:w="720" w:type="dxa"/>
          </w:tcPr>
          <w:p w14:paraId="2FCE98DF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6DF069F0" w14:textId="77777777" w:rsidTr="001F26E2">
        <w:tc>
          <w:tcPr>
            <w:tcW w:w="3055" w:type="dxa"/>
          </w:tcPr>
          <w:p w14:paraId="4BF83D1D" w14:textId="572C7682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221795">
              <w:rPr>
                <w:rFonts w:ascii="Times New Roman" w:hAnsi="Times New Roman" w:cs="Times New Roman"/>
                <w:sz w:val="24"/>
                <w:szCs w:val="24"/>
              </w:rPr>
              <w:t>elevision</w:t>
            </w:r>
          </w:p>
        </w:tc>
        <w:tc>
          <w:tcPr>
            <w:tcW w:w="720" w:type="dxa"/>
          </w:tcPr>
          <w:p w14:paraId="0D4D6A3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8A8FB01" w14:textId="77777777" w:rsidTr="001F26E2">
        <w:tc>
          <w:tcPr>
            <w:tcW w:w="3055" w:type="dxa"/>
          </w:tcPr>
          <w:p w14:paraId="3B1D119A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Facebook</w:t>
            </w:r>
          </w:p>
        </w:tc>
        <w:tc>
          <w:tcPr>
            <w:tcW w:w="720" w:type="dxa"/>
          </w:tcPr>
          <w:p w14:paraId="65390CB2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753BE26C" w14:textId="77777777" w:rsidTr="001F26E2">
        <w:tc>
          <w:tcPr>
            <w:tcW w:w="3055" w:type="dxa"/>
          </w:tcPr>
          <w:p w14:paraId="65B2363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Other Social Media</w:t>
            </w:r>
          </w:p>
        </w:tc>
        <w:tc>
          <w:tcPr>
            <w:tcW w:w="720" w:type="dxa"/>
          </w:tcPr>
          <w:p w14:paraId="00D7E369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3E9B156F" w14:textId="77777777" w:rsidTr="001F26E2">
        <w:tc>
          <w:tcPr>
            <w:tcW w:w="3055" w:type="dxa"/>
          </w:tcPr>
          <w:p w14:paraId="156A3AAE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University/ Faculty Website</w:t>
            </w:r>
          </w:p>
        </w:tc>
        <w:tc>
          <w:tcPr>
            <w:tcW w:w="720" w:type="dxa"/>
          </w:tcPr>
          <w:p w14:paraId="2759E46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5EE043F2" w14:textId="77777777" w:rsidTr="001F26E2">
        <w:tc>
          <w:tcPr>
            <w:tcW w:w="3055" w:type="dxa"/>
          </w:tcPr>
          <w:p w14:paraId="5E922601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Alumni</w:t>
            </w:r>
          </w:p>
        </w:tc>
        <w:tc>
          <w:tcPr>
            <w:tcW w:w="720" w:type="dxa"/>
          </w:tcPr>
          <w:p w14:paraId="27C8D6AC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26E2" w:rsidRPr="00FA0E02" w14:paraId="13BAA3DA" w14:textId="77777777" w:rsidTr="001F26E2">
        <w:tc>
          <w:tcPr>
            <w:tcW w:w="3055" w:type="dxa"/>
          </w:tcPr>
          <w:p w14:paraId="5C9B9558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Personal Contacts</w:t>
            </w:r>
          </w:p>
        </w:tc>
        <w:tc>
          <w:tcPr>
            <w:tcW w:w="720" w:type="dxa"/>
          </w:tcPr>
          <w:p w14:paraId="57BD4987" w14:textId="77777777" w:rsidR="001F26E2" w:rsidRPr="00FA0E02" w:rsidRDefault="001F26E2" w:rsidP="001F26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A2C9392" w14:textId="77777777" w:rsidR="0077446A" w:rsidRPr="00FA0E02" w:rsidRDefault="0077446A" w:rsidP="0077446A">
      <w:pPr>
        <w:rPr>
          <w:rFonts w:ascii="Times New Roman" w:hAnsi="Times New Roman" w:cs="Times New Roman"/>
          <w:sz w:val="24"/>
          <w:szCs w:val="24"/>
        </w:rPr>
      </w:pPr>
    </w:p>
    <w:p w14:paraId="1B263CC8" w14:textId="6C7BF26D" w:rsidR="0077446A" w:rsidRPr="00FA0E02" w:rsidRDefault="0077446A" w:rsidP="007744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>References (</w:t>
      </w:r>
      <w:r w:rsidR="00002B0B">
        <w:rPr>
          <w:rFonts w:ascii="Times New Roman" w:hAnsi="Times New Roman" w:cs="Times New Roman"/>
          <w:i/>
          <w:iCs/>
          <w:sz w:val="24"/>
          <w:szCs w:val="24"/>
        </w:rPr>
        <w:t xml:space="preserve">Give </w:t>
      </w:r>
      <w:r w:rsidR="00221795">
        <w:rPr>
          <w:rFonts w:ascii="Times New Roman" w:hAnsi="Times New Roman" w:cs="Times New Roman"/>
          <w:i/>
          <w:iCs/>
          <w:sz w:val="24"/>
          <w:szCs w:val="24"/>
        </w:rPr>
        <w:t>names a</w:t>
      </w:r>
      <w:r w:rsidR="00221795" w:rsidRPr="00FA0E02">
        <w:rPr>
          <w:rFonts w:ascii="Times New Roman" w:hAnsi="Times New Roman" w:cs="Times New Roman"/>
          <w:i/>
          <w:iCs/>
          <w:sz w:val="24"/>
          <w:szCs w:val="24"/>
        </w:rPr>
        <w:t>nd contact numbers of two referees</w:t>
      </w:r>
      <w:r w:rsidRPr="00FA0E02">
        <w:rPr>
          <w:rFonts w:ascii="Times New Roman" w:hAnsi="Times New Roman" w:cs="Times New Roman"/>
          <w:sz w:val="24"/>
          <w:szCs w:val="24"/>
        </w:rPr>
        <w:t>):</w:t>
      </w:r>
    </w:p>
    <w:p w14:paraId="24F67822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95" w:type="dxa"/>
        <w:tblInd w:w="1080" w:type="dxa"/>
        <w:tblLook w:val="04A0" w:firstRow="1" w:lastRow="0" w:firstColumn="1" w:lastColumn="0" w:noHBand="0" w:noVBand="1"/>
      </w:tblPr>
      <w:tblGrid>
        <w:gridCol w:w="625"/>
        <w:gridCol w:w="5310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11"/>
        <w:gridCol w:w="25"/>
      </w:tblGrid>
      <w:tr w:rsidR="0077446A" w:rsidRPr="00FA0E02" w14:paraId="3D221075" w14:textId="77777777" w:rsidTr="000E5CE8">
        <w:trPr>
          <w:gridAfter w:val="1"/>
          <w:wAfter w:w="25" w:type="dxa"/>
        </w:trPr>
        <w:tc>
          <w:tcPr>
            <w:tcW w:w="625" w:type="dxa"/>
            <w:shd w:val="clear" w:color="auto" w:fill="E2EFD9" w:themeFill="accent6" w:themeFillTint="33"/>
          </w:tcPr>
          <w:p w14:paraId="1E6B8207" w14:textId="77777777" w:rsidR="0077446A" w:rsidRPr="00FA0E02" w:rsidRDefault="0077446A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10" w:type="dxa"/>
            <w:shd w:val="clear" w:color="auto" w:fill="E2EFD9" w:themeFill="accent6" w:themeFillTint="33"/>
          </w:tcPr>
          <w:p w14:paraId="1D67F992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335" w:type="dxa"/>
            <w:gridSpan w:val="10"/>
            <w:shd w:val="clear" w:color="auto" w:fill="E2EFD9" w:themeFill="accent6" w:themeFillTint="33"/>
          </w:tcPr>
          <w:p w14:paraId="38DE2444" w14:textId="77777777" w:rsidR="0077446A" w:rsidRPr="00FA0E02" w:rsidRDefault="0077446A" w:rsidP="0077446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Contact Number</w:t>
            </w:r>
          </w:p>
        </w:tc>
      </w:tr>
      <w:tr w:rsidR="000E5CE8" w:rsidRPr="00FA0E02" w14:paraId="06940658" w14:textId="77777777" w:rsidTr="000E5CE8">
        <w:tc>
          <w:tcPr>
            <w:tcW w:w="625" w:type="dxa"/>
          </w:tcPr>
          <w:p w14:paraId="5EDE247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310" w:type="dxa"/>
          </w:tcPr>
          <w:p w14:paraId="0B2A6392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743A863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3B01D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6C12D5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1BF5B6A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6D0028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CABD0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659748A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0D8A899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E6F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1050CB4D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5CE8" w:rsidRPr="00FA0E02" w14:paraId="30C6F15C" w14:textId="77777777" w:rsidTr="000E5CE8">
        <w:tc>
          <w:tcPr>
            <w:tcW w:w="625" w:type="dxa"/>
          </w:tcPr>
          <w:p w14:paraId="77C4086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0E0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310" w:type="dxa"/>
          </w:tcPr>
          <w:p w14:paraId="368243BC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3E6D5CB0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899A2B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DEC0903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5322841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6E31610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776550F7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4E00FB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22C890D1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3685C86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55B235CE" w14:textId="77777777" w:rsidR="000E5CE8" w:rsidRPr="00FA0E02" w:rsidRDefault="000E5CE8" w:rsidP="0077446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2621E0" w14:textId="77777777" w:rsidR="0077446A" w:rsidRPr="00FA0E02" w:rsidRDefault="0077446A" w:rsidP="0077446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EE64D7" w14:textId="77777777" w:rsidR="000E5CE8" w:rsidRPr="00FA0E02" w:rsidRDefault="00FA0E02" w:rsidP="000E5C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ation by</w:t>
      </w:r>
      <w:r w:rsidR="000E5CE8" w:rsidRPr="00FA0E02">
        <w:rPr>
          <w:rFonts w:ascii="Times New Roman" w:hAnsi="Times New Roman" w:cs="Times New Roman"/>
          <w:sz w:val="24"/>
          <w:szCs w:val="24"/>
        </w:rPr>
        <w:t xml:space="preserve"> Applicant: *</w:t>
      </w:r>
    </w:p>
    <w:p w14:paraId="349F7D79" w14:textId="77777777" w:rsidR="000E5CE8" w:rsidRPr="00FA0E02" w:rsidRDefault="000E5CE8" w:rsidP="000E5CE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59D5DFA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sz w:val="24"/>
          <w:szCs w:val="24"/>
        </w:rPr>
        <w:t xml:space="preserve">Hereby I certify that particulars provided by me in this application are true and accurate to best of my knowledge. </w:t>
      </w:r>
      <w:r w:rsidRPr="00FA0E02">
        <w:rPr>
          <w:rFonts w:ascii="Times New Roman" w:hAnsi="Times New Roman" w:cs="Times New Roman"/>
          <w:bCs/>
          <w:sz w:val="24"/>
          <w:szCs w:val="24"/>
        </w:rPr>
        <w:t xml:space="preserve">I understand that misrepresentation in application will cause rejection of application of acceptance for admission.  </w:t>
      </w:r>
      <w:r w:rsidRPr="00FA0E02">
        <w:rPr>
          <w:rFonts w:ascii="Times New Roman" w:hAnsi="Times New Roman" w:cs="Times New Roman"/>
          <w:sz w:val="24"/>
          <w:szCs w:val="24"/>
        </w:rPr>
        <w:t xml:space="preserve">In the event of my application </w:t>
      </w:r>
      <w:r w:rsidRPr="00FA0E02">
        <w:rPr>
          <w:rFonts w:ascii="Times New Roman" w:hAnsi="Times New Roman" w:cs="Times New Roman"/>
          <w:iCs/>
          <w:sz w:val="24"/>
          <w:szCs w:val="24"/>
        </w:rPr>
        <w:t xml:space="preserve">being accepted for registration for the Master of Agriculture degree </w:t>
      </w:r>
      <w:proofErr w:type="spellStart"/>
      <w:r w:rsidRPr="00FA0E02">
        <w:rPr>
          <w:rFonts w:ascii="Times New Roman" w:hAnsi="Times New Roman" w:cs="Times New Roman"/>
          <w:iCs/>
          <w:sz w:val="24"/>
          <w:szCs w:val="24"/>
        </w:rPr>
        <w:t>programme</w:t>
      </w:r>
      <w:proofErr w:type="spellEnd"/>
      <w:r w:rsidRPr="00FA0E02">
        <w:rPr>
          <w:rFonts w:ascii="Times New Roman" w:hAnsi="Times New Roman" w:cs="Times New Roman"/>
          <w:iCs/>
          <w:sz w:val="24"/>
          <w:szCs w:val="24"/>
        </w:rPr>
        <w:t>, I hereby agree to abide by such by-laws, regulations and rules of the university as are applicable to me.</w:t>
      </w:r>
    </w:p>
    <w:p w14:paraId="612B238C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EFFA8FF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1031122" w14:textId="77777777" w:rsidR="000E5CE8" w:rsidRPr="00FA0E02" w:rsidRDefault="000E5CE8" w:rsidP="000E5CE8">
      <w:pPr>
        <w:pStyle w:val="ListParagraph"/>
        <w:ind w:left="108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A0E02">
        <w:rPr>
          <w:rFonts w:ascii="Times New Roman" w:hAnsi="Times New Roman" w:cs="Times New Roman"/>
          <w:iCs/>
          <w:sz w:val="24"/>
          <w:szCs w:val="24"/>
        </w:rPr>
        <w:t xml:space="preserve">Signature: </w:t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</w:r>
      <w:r w:rsidRPr="00FA0E02">
        <w:rPr>
          <w:rFonts w:ascii="Times New Roman" w:hAnsi="Times New Roman" w:cs="Times New Roman"/>
          <w:iCs/>
          <w:sz w:val="24"/>
          <w:szCs w:val="24"/>
        </w:rPr>
        <w:tab/>
        <w:t>Date:</w:t>
      </w:r>
    </w:p>
    <w:p w14:paraId="2DB51EAB" w14:textId="77777777" w:rsidR="000E5CE8" w:rsidRPr="00FA0E02" w:rsidRDefault="000E5CE8" w:rsidP="000E5CE8">
      <w:pPr>
        <w:rPr>
          <w:rFonts w:ascii="Times New Roman" w:hAnsi="Times New Roman" w:cs="Times New Roman"/>
          <w:sz w:val="24"/>
          <w:szCs w:val="24"/>
        </w:rPr>
      </w:pPr>
    </w:p>
    <w:sectPr w:rsidR="000E5CE8" w:rsidRPr="00FA0E02" w:rsidSect="00FA13D2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90E9C"/>
    <w:multiLevelType w:val="hybridMultilevel"/>
    <w:tmpl w:val="DA22C6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216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NLSwMDQyNDExMDNR0lEKTi0uzszPAykwrwUA8G10SywAAAA="/>
  </w:docVars>
  <w:rsids>
    <w:rsidRoot w:val="00FA13D2"/>
    <w:rsid w:val="00002B0B"/>
    <w:rsid w:val="0002285E"/>
    <w:rsid w:val="00045A51"/>
    <w:rsid w:val="000652C9"/>
    <w:rsid w:val="000834FA"/>
    <w:rsid w:val="000E5CE8"/>
    <w:rsid w:val="001F26E2"/>
    <w:rsid w:val="001F5C92"/>
    <w:rsid w:val="00221795"/>
    <w:rsid w:val="002735BC"/>
    <w:rsid w:val="00293E82"/>
    <w:rsid w:val="00443DFF"/>
    <w:rsid w:val="00465955"/>
    <w:rsid w:val="004A3D15"/>
    <w:rsid w:val="00712ABF"/>
    <w:rsid w:val="007450F0"/>
    <w:rsid w:val="0077446A"/>
    <w:rsid w:val="007843D2"/>
    <w:rsid w:val="00924B8F"/>
    <w:rsid w:val="009B060D"/>
    <w:rsid w:val="009C4588"/>
    <w:rsid w:val="009E65E2"/>
    <w:rsid w:val="00A97DA3"/>
    <w:rsid w:val="00AA0C25"/>
    <w:rsid w:val="00C52872"/>
    <w:rsid w:val="00CE5478"/>
    <w:rsid w:val="00CF3256"/>
    <w:rsid w:val="00D173AE"/>
    <w:rsid w:val="00D422BA"/>
    <w:rsid w:val="00E7682D"/>
    <w:rsid w:val="00F70F23"/>
    <w:rsid w:val="00FA0E02"/>
    <w:rsid w:val="00FA13D2"/>
    <w:rsid w:val="00FB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3521D"/>
  <w15:chartTrackingRefBased/>
  <w15:docId w15:val="{40B0C436-5B57-46B4-B4C3-2AFE5507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13D2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3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7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3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54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rjt.ac.lk/agri/postgraduat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23491-F134-4B4F-826A-0592CF342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Aruni Weerasinghe</cp:lastModifiedBy>
  <cp:revision>4</cp:revision>
  <dcterms:created xsi:type="dcterms:W3CDTF">2022-01-06T04:32:00Z</dcterms:created>
  <dcterms:modified xsi:type="dcterms:W3CDTF">2022-07-29T04:29:00Z</dcterms:modified>
</cp:coreProperties>
</file>